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3ec253d2a769daef9ab29d43db2d876c3c64465"/>
    <w:p>
      <w:pPr>
        <w:pStyle w:val="Heading1"/>
      </w:pPr>
      <w:r>
        <w:t xml:space="preserve">Internship Application Letter for Environmental Engineer Position</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Hiring Committee</w:t>
      </w:r>
      <w:r>
        <w:br/>
      </w:r>
      <w:r>
        <w:t xml:space="preserve">Ministry of Energy and Mines (or Relevant Algerian Environmental Agency)</w:t>
      </w:r>
      <w:r>
        <w:br/>
      </w:r>
      <w:r>
        <w:t xml:space="preserve">Algiers, Algeria</w:t>
      </w:r>
    </w:p>
    <w:bookmarkStart w:id="20" w:name="X7d5e5b1a11043ea318826b17cccc7a91366eb86"/>
    <w:p>
      <w:pPr>
        <w:pStyle w:val="Heading2"/>
      </w:pPr>
      <w:r>
        <w:t xml:space="preserve">Subject: Internship Application Letter for Environmental Engineer Position in Algeria Algiers</w:t>
      </w:r>
    </w:p>
    <w:p>
      <w:pPr>
        <w:pStyle w:val="FirstParagraph"/>
      </w:pPr>
      <w:r>
        <w:t xml:space="preserve">Dear Hiring Committee,</w:t>
      </w:r>
    </w:p>
    <w:p>
      <w:pPr>
        <w:pStyle w:val="BodyText"/>
      </w:pPr>
      <w:r>
        <w:t xml:space="preserve">I am writing to express my profound enthusiasm for the opportunity to contribute as an Environmental Engineer intern within your esteemed organization in Algiers, Algeria. As a dedicated and forward-thinking civil engineering graduate from the University of Science and Technology Houari Boumediene (USTHB) in Algiers, I have closely followed Algeria’s transformative journey toward sustainable development, particularly through initiatives like the National Strategy for Sustainable Development 2035 (SNDD 2035). My academic foundation, coupled with hands-on experience addressing environmental challenges specific to North Africa’s arid and semi-arid ecosystems, aligns precisely with your mission to foster ecological resilience in Algeria Algiers. This Internship Application Letter serves as a formal declaration of my commitment to supporting Algeria’s environmental stewardship through practical, community-centered engineering solutions.</w:t>
      </w:r>
    </w:p>
    <w:p>
      <w:pPr>
        <w:pStyle w:val="BodyText"/>
      </w:pPr>
      <w:r>
        <w:t xml:space="preserve">My undergraduate studies at USTHB immersed me in the intricate environmental dynamics of Algeria. Courses such as “Water Resources Management in Arid Regions,” “Sustainable Waste Treatment Systems,” and “Environmental Impact Assessment for Mediterranean Coastal Zones” equipped me with technical competencies directly applicable to Algiers’ context. For instance, during my capstone project titled *“Optimizing Rainwater Harvesting Systems for Urban Resilience in Algiers’ Peripheral Neighborhoods,”* I collaborated with local municipal planners to design low-cost solutions addressing water scarcity—a critical issue exacerbated by Algeria’s climate vulnerability. This project involved GIS mapping of catchment areas, hydrological modeling using SWMM software, and community workshops in the Boumerdès district. The findings were presented to Algiers’ Water Directorate (SDEA), where they informed preliminary planning for decentralized water systems near the city’s expanding periphery—demonstrating my ability to merge academic rigor with actionable local insights.</w:t>
      </w:r>
    </w:p>
    <w:p>
      <w:pPr>
        <w:pStyle w:val="BodyText"/>
      </w:pPr>
      <w:r>
        <w:t xml:space="preserve">My technical proficiency extends to industry-standard tools vital for environmental engineering in Algeria. I am proficient in AutoCAD Civil 3D for site planning, EPA’s Stormwater Management Model (SWMM) for drainage analysis, and SPSS for environmental data interpretation. In a recent internship with *Société Nationale des Eaux de Mer* (SNE), I assisted in auditing wastewater treatment plants across Algiers Province, identifying efficiency gaps in sludge management that contributed to coastal pollution risks. This experience deepened my understanding of Algeria’s regulatory landscape, including compliance with Decree-Law No. 96-204 on Water Resources and the Algerian Environmental Code (Law 98-07), ensuring all my work adheres to national standards. I recognize that Algeria Algiers faces unique pressures—from urban sprawl straining municipal infrastructure to climate-induced coastal erosion in the Bay of Algiers—making targeted engineering interventions imperative.</w:t>
      </w:r>
    </w:p>
    <w:p>
      <w:pPr>
        <w:pStyle w:val="BodyText"/>
      </w:pPr>
      <w:r>
        <w:t xml:space="preserve">What distinguishes my approach is my unwavering commitment to culturally contextualized solutions. Growing up in Algiers, I witnessed firsthand how environmental degradation impacts vulnerable communities. In 2022, I volunteered with *Algeria Green Initiative*, a non-profit active in Algiers’ urban gardens project, where I helped establish organic composting systems using municipal solid waste—a model now being piloted by the City of Algiers for its “Ville Propre” (Clean City) campaign. This experience reinforced that sustainable engineering must prioritize social equity. For example, my proposal to integrate solar-powered air quality monitoring stations in high-traffic zones like Bab El Oued was designed with input from local residents to address asthma prevalence linked to vehicle emissions—a direct alignment with Algeria’s public health priorities under SNDD 2035.</w:t>
      </w:r>
    </w:p>
    <w:p>
      <w:pPr>
        <w:pStyle w:val="BodyText"/>
      </w:pPr>
      <w:r>
        <w:t xml:space="preserve">I am particularly drawn to your organization’s work on the *Algiers Metropolitan Environmental Plan*, which aims to reduce urban carbon footprints by 25% by 2030. My research on “Life Cycle Assessment of Solar-Powered Desalination for Coastal Communities” (published in the USTHB Journal of Environmental Engineering) directly supports this goal. I am eager to apply these insights during my internship, assisting in feasibility studies for renewable energy integration into Algiers’ water infrastructure—a critical step toward water-energy nexus resilience. Moreover, I am fluent in French and Arabic (my first language), enabling seamless collaboration with Algerian stakeholders at all levels, from technical teams to community leaders.</w:t>
      </w:r>
    </w:p>
    <w:p>
      <w:pPr>
        <w:pStyle w:val="BodyText"/>
      </w:pPr>
      <w:r>
        <w:t xml:space="preserve">Algeria’s environmental challenges demand engineers who understand not just the technology but the cultural and social fabric of its cities. My academic training, field experience in Algiers, and dedication to sustainable development position me to immediately contribute value during this internship. I am especially motivated by Algeria’s leadership in regional environmental initiatives like the Mediterranean Action Plan (MAP), and I aspire to support such efforts through rigorous data-driven engineering practice.</w:t>
      </w:r>
    </w:p>
    <w:p>
      <w:pPr>
        <w:pStyle w:val="BodyText"/>
      </w:pPr>
      <w:r>
        <w:t xml:space="preserve">I welcome the opportunity to discuss how my skills in water resource management, waste optimization, and community-engaged design can support your team’s objectives. Thank you for considering my Internship Application Letter. I have attached my CV for further detail and am available at your earliest convenience for an interview—whether in person at your Algiers office or via virtual platform. I look forward to contributing to Algeria’s environmental future, one sustainable solution at a time.</w:t>
      </w:r>
    </w:p>
    <w:p>
      <w:pPr>
        <w:pStyle w:val="BodyText"/>
      </w:pPr>
      <w:r>
        <w:t xml:space="preserve">Sincerely,</w:t>
      </w:r>
    </w:p>
    <w:p>
      <w:pPr>
        <w:pStyle w:val="BodyText"/>
      </w:pPr>
      <w:r>
        <w:t xml:space="preserve">[Your Full Name]</w:t>
      </w:r>
      <w:r>
        <w:br/>
      </w:r>
      <w:r>
        <w:t xml:space="preserve">Environmental Engineering Student</w:t>
      </w:r>
      <w:r>
        <w:br/>
      </w:r>
      <w:r>
        <w:t xml:space="preserve">University of Science and Technology Houari Boumediene (USTHB)</w:t>
      </w:r>
      <w:r>
        <w:br/>
      </w:r>
      <w:r>
        <w:t xml:space="preserve">Algiers, Algeria</w:t>
      </w:r>
      <w:r>
        <w:br/>
      </w:r>
      <w:r>
        <w:t xml:space="preserve">Email: your.email@university.edu.dz | Phone: +213 XXX XXX XXX</w:t>
      </w:r>
    </w:p>
    <w:p>
      <w:pPr>
        <w:pStyle w:val="BodyText"/>
      </w:pPr>
      <w:r>
        <w:rPr>
          <w:bCs/>
          <w:b/>
        </w:rPr>
        <w:t xml:space="preserve">Enclosures:</w:t>
      </w:r>
      <w:r>
        <w:t xml:space="preserve"> </w:t>
      </w:r>
      <w:r>
        <w:t xml:space="preserve">Curriculum Vitae, Academic Transcripts, Letter of Recommendation from Professor Ahmed Belkacem (USTHB Department of Environmental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6:14:46Z</dcterms:created>
  <dcterms:modified xsi:type="dcterms:W3CDTF">2026-04-24T06:14:46Z</dcterms:modified>
</cp:coreProperties>
</file>

<file path=docProps/custom.xml><?xml version="1.0" encoding="utf-8"?>
<Properties xmlns="http://schemas.openxmlformats.org/officeDocument/2006/custom-properties" xmlns:vt="http://schemas.openxmlformats.org/officeDocument/2006/docPropsVTypes"/>
</file>